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DEC8EE"/>
  <w:body>
    <w:p w14:paraId="68D1DB31" w14:textId="77777777" w:rsidR="00067FEE" w:rsidRPr="00067FEE" w:rsidRDefault="00067FEE" w:rsidP="00324CC4">
      <w:pPr>
        <w:bidi/>
        <w:rPr>
          <w:rFonts w:cs="B Nazanin"/>
          <w:b/>
          <w:bCs/>
          <w:sz w:val="26"/>
          <w:szCs w:val="26"/>
          <w:rtl/>
          <w:lang w:bidi="fa-IR"/>
        </w:rPr>
      </w:pPr>
    </w:p>
    <w:p w14:paraId="79CCEB5A" w14:textId="7D9F717E" w:rsidR="00E01378" w:rsidRPr="00067FEE" w:rsidRDefault="00E01378" w:rsidP="00067FEE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067FEE">
        <w:rPr>
          <w:rFonts w:cs="B Nazanin" w:hint="cs"/>
          <w:b/>
          <w:bCs/>
          <w:sz w:val="28"/>
          <w:szCs w:val="28"/>
          <w:rtl/>
          <w:lang w:bidi="fa-IR"/>
        </w:rPr>
        <w:t xml:space="preserve">راهنمای ارسال مستندات علمی </w:t>
      </w:r>
      <w:r w:rsidR="00750440" w:rsidRPr="00067FEE">
        <w:rPr>
          <w:rFonts w:cs="B Nazanin" w:hint="cs"/>
          <w:b/>
          <w:bCs/>
          <w:sz w:val="28"/>
          <w:szCs w:val="28"/>
          <w:rtl/>
          <w:lang w:bidi="fa-IR"/>
        </w:rPr>
        <w:t xml:space="preserve">هیات علمی </w:t>
      </w:r>
    </w:p>
    <w:p w14:paraId="23071364" w14:textId="77777777" w:rsidR="00430905" w:rsidRPr="00067FEE" w:rsidRDefault="00E01378" w:rsidP="00C204D6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rtl/>
          <w:lang w:bidi="fa-IR"/>
        </w:rPr>
        <w:t>1</w:t>
      </w:r>
      <w:r w:rsidR="006E10DB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C03043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  <w:r w:rsidR="00C204D6" w:rsidRPr="00067FEE">
        <w:rPr>
          <w:rFonts w:cs="B Nazanin" w:hint="cs"/>
          <w:b/>
          <w:bCs/>
          <w:sz w:val="24"/>
          <w:szCs w:val="24"/>
          <w:rtl/>
          <w:lang w:bidi="fa-IR"/>
        </w:rPr>
        <w:t>سوابق تدریس</w:t>
      </w:r>
    </w:p>
    <w:p w14:paraId="617F9A2D" w14:textId="77777777" w:rsidR="006E10DB" w:rsidRPr="00067FEE" w:rsidRDefault="00E01378" w:rsidP="00C204D6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6E10DB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C204D6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مقالات علمی</w:t>
      </w:r>
    </w:p>
    <w:p w14:paraId="774A88AF" w14:textId="77777777" w:rsidR="00C204D6" w:rsidRPr="00067FEE" w:rsidRDefault="00E01378" w:rsidP="00C204D6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3</w:t>
      </w:r>
      <w:r w:rsidR="006E10DB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. </w:t>
      </w:r>
      <w:r w:rsidR="00527EBA" w:rsidRPr="00067FEE">
        <w:rPr>
          <w:rFonts w:cs="B Nazanin"/>
          <w:b/>
          <w:bCs/>
          <w:sz w:val="24"/>
          <w:szCs w:val="24"/>
          <w:lang w:bidi="fa-IR"/>
        </w:rPr>
        <w:t xml:space="preserve"> </w:t>
      </w:r>
      <w:r w:rsidR="00527EBA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شرکت و ارائه </w:t>
      </w:r>
      <w:r w:rsidR="006E10DB" w:rsidRPr="00067FEE">
        <w:rPr>
          <w:rFonts w:cs="B Nazanin" w:hint="cs"/>
          <w:b/>
          <w:bCs/>
          <w:sz w:val="24"/>
          <w:szCs w:val="24"/>
          <w:rtl/>
          <w:lang w:bidi="fa-IR"/>
        </w:rPr>
        <w:t>مقالات در کنگره</w:t>
      </w:r>
      <w:r w:rsidR="00407D97" w:rsidRPr="00067FEE">
        <w:rPr>
          <w:rFonts w:cs="B Nazanin" w:hint="cs"/>
          <w:b/>
          <w:bCs/>
          <w:sz w:val="24"/>
          <w:szCs w:val="24"/>
          <w:rtl/>
          <w:lang w:bidi="fa-IR"/>
        </w:rPr>
        <w:t>‌</w:t>
      </w:r>
      <w:r w:rsidR="006E10DB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های داخلی و </w:t>
      </w:r>
      <w:r w:rsidR="00C204D6" w:rsidRPr="00067FEE">
        <w:rPr>
          <w:rFonts w:cs="B Nazanin" w:hint="cs"/>
          <w:b/>
          <w:bCs/>
          <w:sz w:val="24"/>
          <w:szCs w:val="24"/>
          <w:rtl/>
          <w:lang w:bidi="fa-IR"/>
        </w:rPr>
        <w:t>بین‌المللی</w:t>
      </w:r>
    </w:p>
    <w:p w14:paraId="016AA7B3" w14:textId="77777777" w:rsidR="00E25A25" w:rsidRPr="00067FEE" w:rsidRDefault="00E01378" w:rsidP="000B3B97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4</w:t>
      </w:r>
      <w:r w:rsidR="008B459B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527EBA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C204D6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تالیف یا ترجمه کتاب</w:t>
      </w:r>
    </w:p>
    <w:p w14:paraId="73B036E5" w14:textId="77777777" w:rsidR="0089692A" w:rsidRPr="00067FEE" w:rsidRDefault="00E01378" w:rsidP="00C204D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5</w:t>
      </w:r>
      <w:r w:rsidR="00D0688C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C204D6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پروژه های تحقیقاتی</w:t>
      </w:r>
    </w:p>
    <w:p w14:paraId="4A36EA39" w14:textId="77777777" w:rsidR="00D90F61" w:rsidRPr="00067FEE" w:rsidRDefault="00E01378" w:rsidP="00C204D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6</w:t>
      </w:r>
      <w:r w:rsidR="00D0688C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89692A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داوری </w:t>
      </w:r>
      <w:r w:rsidR="00B55871" w:rsidRPr="00067FEE">
        <w:rPr>
          <w:rFonts w:cs="B Nazanin" w:hint="cs"/>
          <w:b/>
          <w:bCs/>
          <w:sz w:val="24"/>
          <w:szCs w:val="24"/>
          <w:rtl/>
          <w:lang w:bidi="fa-IR"/>
        </w:rPr>
        <w:t>مقالات</w:t>
      </w:r>
      <w:r w:rsidR="00D0688C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یا هیات تحریریه یا هیات علمی کنگره</w:t>
      </w:r>
    </w:p>
    <w:p w14:paraId="37C47BD4" w14:textId="77777777" w:rsidR="00D90F61" w:rsidRPr="00067FEE" w:rsidRDefault="00E01378" w:rsidP="00D90F61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7</w:t>
      </w:r>
      <w:r w:rsidR="00D90F61" w:rsidRPr="00067FEE">
        <w:rPr>
          <w:rFonts w:cs="B Nazanin" w:hint="cs"/>
          <w:b/>
          <w:bCs/>
          <w:sz w:val="24"/>
          <w:szCs w:val="24"/>
          <w:rtl/>
          <w:lang w:bidi="fa-IR"/>
        </w:rPr>
        <w:t>.عضویت در بنیاد ملی نخبگان و دفاتر استعداد درخشان</w:t>
      </w:r>
    </w:p>
    <w:p w14:paraId="07CF35CE" w14:textId="77777777" w:rsidR="001953C0" w:rsidRPr="00067FEE" w:rsidRDefault="00E01378" w:rsidP="00836CA8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8</w:t>
      </w:r>
      <w:r w:rsidR="001953C0" w:rsidRPr="00067FEE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="00836CA8" w:rsidRPr="00067FEE">
        <w:rPr>
          <w:rFonts w:cs="B Nazanin" w:hint="cs"/>
          <w:b/>
          <w:bCs/>
          <w:sz w:val="24"/>
          <w:szCs w:val="24"/>
          <w:rtl/>
          <w:lang w:bidi="fa-IR"/>
        </w:rPr>
        <w:t>اخذ جوایز علمی از جشنواره و المپیادهای مفید و امتیازات علمی با مدرک معتبر</w:t>
      </w:r>
    </w:p>
    <w:p w14:paraId="334FE5BF" w14:textId="77777777" w:rsidR="001953C0" w:rsidRPr="00067FEE" w:rsidRDefault="001953C0" w:rsidP="00C204D6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اخذ جایزه از جشنواره یا المپیاد معتبر علمی</w:t>
      </w:r>
    </w:p>
    <w:p w14:paraId="1B2D95EC" w14:textId="77777777" w:rsidR="00E01378" w:rsidRPr="00067FEE" w:rsidRDefault="001953C0" w:rsidP="00C204D6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افتخارات علمی مانند دانشجوی نمونه کشوری، جشنواره های</w:t>
      </w:r>
      <w:r w:rsidR="00E01378" w:rsidRPr="00067FEE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67FEE">
        <w:rPr>
          <w:rFonts w:cs="B Nazanin" w:hint="cs"/>
          <w:sz w:val="24"/>
          <w:szCs w:val="24"/>
          <w:rtl/>
          <w:lang w:bidi="fa-IR"/>
        </w:rPr>
        <w:t>ملی</w:t>
      </w:r>
      <w:r w:rsidR="00836CA8" w:rsidRPr="00067FEE">
        <w:rPr>
          <w:rFonts w:cs="B Nazanin" w:hint="cs"/>
          <w:sz w:val="24"/>
          <w:szCs w:val="24"/>
          <w:rtl/>
          <w:lang w:bidi="fa-IR"/>
        </w:rPr>
        <w:t xml:space="preserve"> با مدرک معتبر</w:t>
      </w:r>
    </w:p>
    <w:p w14:paraId="3EDD47CA" w14:textId="77777777" w:rsidR="001953C0" w:rsidRPr="00067FEE" w:rsidRDefault="001953C0" w:rsidP="00C204D6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رتبه های اول تا سوم آزمون ورودی تحصیلی</w:t>
      </w:r>
      <w:r w:rsidR="00527EBA" w:rsidRPr="00067FEE">
        <w:rPr>
          <w:rFonts w:cs="B Nazanin" w:hint="cs"/>
          <w:sz w:val="24"/>
          <w:szCs w:val="24"/>
          <w:rtl/>
          <w:lang w:bidi="fa-IR"/>
        </w:rPr>
        <w:t>(کارشناسی ارشد و دکتری)</w:t>
      </w:r>
    </w:p>
    <w:p w14:paraId="4A17EE0B" w14:textId="77777777" w:rsidR="00BF2084" w:rsidRPr="00067FEE" w:rsidRDefault="000B3B97" w:rsidP="00C204D6">
      <w:pPr>
        <w:pStyle w:val="ListParagraph"/>
        <w:numPr>
          <w:ilvl w:val="0"/>
          <w:numId w:val="1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رتبه اول تا سوم آزمونهای تخصصی و فوق تخصصی</w:t>
      </w:r>
    </w:p>
    <w:p w14:paraId="1313F7C9" w14:textId="77777777" w:rsidR="00C24776" w:rsidRPr="00067FEE" w:rsidRDefault="00FF7343" w:rsidP="00FF7343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9. گواهی معتبر تسلط به زبان انگلیسی و یا سایر زبانهای بین المللی با ارائه گواهی نامه معتبر</w:t>
      </w:r>
      <w:r w:rsidR="00C24776" w:rsidRPr="00067FEE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14:paraId="0015A10E" w14:textId="77777777" w:rsidR="00D66CA2" w:rsidRPr="00067FEE" w:rsidRDefault="00FF7343" w:rsidP="00C204D6">
      <w:pPr>
        <w:bidi/>
        <w:rPr>
          <w:rFonts w:cs="B Nazanin"/>
          <w:sz w:val="24"/>
          <w:szCs w:val="24"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 xml:space="preserve"> از قبیل: </w:t>
      </w:r>
      <w:r w:rsidRPr="00067FEE">
        <w:rPr>
          <w:rFonts w:cs="B Nazanin"/>
          <w:sz w:val="24"/>
          <w:szCs w:val="24"/>
          <w:lang w:bidi="fa-IR"/>
        </w:rPr>
        <w:t>IEITS_TOFEL_MCHE</w:t>
      </w:r>
      <w:r w:rsidR="00310A4B" w:rsidRPr="00067FEE">
        <w:rPr>
          <w:rFonts w:cs="B Nazanin"/>
          <w:sz w:val="24"/>
          <w:szCs w:val="24"/>
          <w:lang w:bidi="fa-IR"/>
        </w:rPr>
        <w:t xml:space="preserve"> </w:t>
      </w:r>
      <w:r w:rsidR="00310A4B" w:rsidRPr="00067FEE">
        <w:rPr>
          <w:rFonts w:cs="B Nazanin" w:hint="cs"/>
          <w:sz w:val="24"/>
          <w:szCs w:val="24"/>
          <w:rtl/>
          <w:lang w:bidi="fa-IR"/>
        </w:rPr>
        <w:t>.</w:t>
      </w:r>
    </w:p>
    <w:p w14:paraId="58D0510E" w14:textId="77777777" w:rsidR="00310A4B" w:rsidRPr="00067FEE" w:rsidRDefault="00310A4B" w:rsidP="00310A4B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10.فعالیتهای فناوری</w:t>
      </w:r>
    </w:p>
    <w:p w14:paraId="4AC25E0E" w14:textId="77777777" w:rsidR="00310A4B" w:rsidRPr="00067FEE" w:rsidRDefault="00310A4B" w:rsidP="00C204D6">
      <w:pPr>
        <w:pStyle w:val="ListParagraph"/>
        <w:numPr>
          <w:ilvl w:val="0"/>
          <w:numId w:val="5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ثبت اختراع با تائیدیه علمی از جانب وزارت متبوع</w:t>
      </w:r>
    </w:p>
    <w:p w14:paraId="1D9F09A4" w14:textId="77777777" w:rsidR="00C24776" w:rsidRPr="00067FEE" w:rsidRDefault="00310A4B" w:rsidP="00C204D6">
      <w:pPr>
        <w:pStyle w:val="ListParagraph"/>
        <w:numPr>
          <w:ilvl w:val="0"/>
          <w:numId w:val="5"/>
        </w:num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067FEE">
        <w:rPr>
          <w:rFonts w:cs="B Nazanin" w:hint="cs"/>
          <w:sz w:val="24"/>
          <w:szCs w:val="24"/>
          <w:rtl/>
          <w:lang w:bidi="fa-IR"/>
        </w:rPr>
        <w:t>در صورت دست یابی و فروش دانش فنی با تائید معاونت علمی و فناوری ریاست جمهوری</w:t>
      </w:r>
    </w:p>
    <w:p w14:paraId="7941A826" w14:textId="39EC65A9" w:rsidR="00C24776" w:rsidRPr="00067FEE" w:rsidRDefault="00310A4B" w:rsidP="00821CB2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11. راه اندازی فعالیت های آموزشی </w:t>
      </w:r>
      <w:r w:rsidRPr="00067FEE">
        <w:rPr>
          <w:rFonts w:cs="B Nazanin" w:hint="cs"/>
          <w:sz w:val="28"/>
          <w:szCs w:val="28"/>
          <w:rtl/>
          <w:lang w:bidi="fa-IR"/>
        </w:rPr>
        <w:t>بخش،</w:t>
      </w:r>
      <w:r w:rsidR="00821CB2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067FEE">
        <w:rPr>
          <w:rFonts w:cs="B Nazanin" w:hint="cs"/>
          <w:sz w:val="28"/>
          <w:szCs w:val="28"/>
          <w:rtl/>
          <w:lang w:bidi="fa-IR"/>
        </w:rPr>
        <w:t xml:space="preserve">آزمایشگاه، دانشکده، گروه و....) </w:t>
      </w:r>
    </w:p>
    <w:p w14:paraId="66DCB642" w14:textId="77777777" w:rsidR="00310A4B" w:rsidRPr="00067FEE" w:rsidRDefault="00310A4B" w:rsidP="00310A4B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12. سابقه هیأت علمی </w:t>
      </w:r>
    </w:p>
    <w:p w14:paraId="3C48F6F1" w14:textId="0ED7B8A8" w:rsidR="00C24776" w:rsidRPr="00067FEE" w:rsidRDefault="00C46F99" w:rsidP="00821CB2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821CB2">
        <w:rPr>
          <w:rFonts w:cs="B Nazanin" w:hint="cs"/>
          <w:sz w:val="24"/>
          <w:szCs w:val="24"/>
          <w:rtl/>
          <w:lang w:bidi="fa-IR"/>
        </w:rPr>
        <w:t>تاریخ ابتدا و انتهای خدمت، نوع استخدام، شغل مورد تصدی،</w:t>
      </w:r>
      <w:r w:rsidR="00821CB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21CB2">
        <w:rPr>
          <w:rFonts w:cs="B Nazanin" w:hint="cs"/>
          <w:sz w:val="24"/>
          <w:szCs w:val="24"/>
          <w:rtl/>
          <w:lang w:bidi="fa-IR"/>
        </w:rPr>
        <w:t>نوع بیمه پردازی،</w:t>
      </w:r>
      <w:r w:rsidR="00821CB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821CB2">
        <w:rPr>
          <w:rFonts w:cs="B Nazanin" w:hint="cs"/>
          <w:sz w:val="24"/>
          <w:szCs w:val="24"/>
          <w:rtl/>
          <w:lang w:bidi="fa-IR"/>
        </w:rPr>
        <w:t>فاصله خدمتی</w:t>
      </w:r>
      <w:r w:rsidRPr="00067FEE">
        <w:rPr>
          <w:rFonts w:cs="B Nazanin" w:hint="cs"/>
          <w:sz w:val="28"/>
          <w:szCs w:val="28"/>
          <w:rtl/>
          <w:lang w:bidi="fa-IR"/>
        </w:rPr>
        <w:t>.</w:t>
      </w:r>
    </w:p>
    <w:p w14:paraId="563643C8" w14:textId="77777777" w:rsidR="00C24776" w:rsidRPr="00067FEE" w:rsidRDefault="00310A4B" w:rsidP="00C204D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13.شرکت در کارگاهها و دوره های تخصصی </w:t>
      </w:r>
    </w:p>
    <w:p w14:paraId="7AD32D63" w14:textId="77777777" w:rsidR="00C24776" w:rsidRPr="00067FEE" w:rsidRDefault="00310A4B" w:rsidP="00C204D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14. همکاری با مراکز </w:t>
      </w:r>
      <w:r w:rsidR="004D4A1D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توسعه آموزش و یا مراکز </w:t>
      </w: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پژوهشی و تحقیقاتی نظیر </w:t>
      </w:r>
      <w:r w:rsidRPr="00067FEE">
        <w:rPr>
          <w:rFonts w:cs="B Nazanin"/>
          <w:b/>
          <w:bCs/>
          <w:sz w:val="24"/>
          <w:szCs w:val="24"/>
          <w:lang w:bidi="fa-IR"/>
        </w:rPr>
        <w:t>EDC,EDO</w:t>
      </w: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D4A1D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مرکز تحقیقات </w:t>
      </w: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>با گواهی معتبر</w:t>
      </w:r>
    </w:p>
    <w:p w14:paraId="12813816" w14:textId="77777777" w:rsidR="00FF7343" w:rsidRPr="00067FEE" w:rsidRDefault="00310A4B" w:rsidP="00C204D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15. طراحی </w:t>
      </w:r>
      <w:r w:rsidR="00F50632" w:rsidRPr="00067FEE">
        <w:rPr>
          <w:rFonts w:cs="B Nazanin" w:hint="cs"/>
          <w:b/>
          <w:bCs/>
          <w:sz w:val="24"/>
          <w:szCs w:val="24"/>
          <w:rtl/>
          <w:lang w:bidi="fa-IR"/>
        </w:rPr>
        <w:t>بسته</w:t>
      </w:r>
      <w:r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های آموزشی(پوستر </w:t>
      </w:r>
      <w:r w:rsidR="00F50632" w:rsidRPr="00067FEE">
        <w:rPr>
          <w:rFonts w:ascii="Sakkal Majalla" w:hAnsi="Sakkal Majalla" w:cs="Sakkal Majalla" w:hint="cs"/>
          <w:b/>
          <w:bCs/>
          <w:sz w:val="24"/>
          <w:szCs w:val="24"/>
          <w:rtl/>
          <w:lang w:bidi="fa-IR"/>
        </w:rPr>
        <w:t>–</w:t>
      </w:r>
      <w:r w:rsidR="00F50632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 راهنمای یادگیری- نرم افزار آموزشی) با ارائه نم</w:t>
      </w:r>
      <w:r w:rsidR="000B3B97" w:rsidRPr="00067FEE">
        <w:rPr>
          <w:rFonts w:cs="B Nazanin" w:hint="cs"/>
          <w:b/>
          <w:bCs/>
          <w:sz w:val="24"/>
          <w:szCs w:val="24"/>
          <w:rtl/>
          <w:lang w:bidi="fa-IR"/>
        </w:rPr>
        <w:t xml:space="preserve">ونه بسته و مواد آموزشی تهیه شده مورد تایید معاونت آموزشی دانشکده. </w:t>
      </w:r>
    </w:p>
    <w:p w14:paraId="0251670F" w14:textId="77777777" w:rsidR="00C204D6" w:rsidRPr="00067FEE" w:rsidRDefault="00C204D6" w:rsidP="00C204D6">
      <w:pPr>
        <w:bidi/>
        <w:rPr>
          <w:rFonts w:cs="B Nazanin"/>
          <w:b/>
          <w:bCs/>
          <w:sz w:val="24"/>
          <w:szCs w:val="24"/>
          <w:lang w:bidi="fa-IR"/>
        </w:rPr>
      </w:pPr>
    </w:p>
    <w:p w14:paraId="07EB4D5F" w14:textId="77777777" w:rsidR="00C24776" w:rsidRPr="00821CB2" w:rsidRDefault="00C24776" w:rsidP="00BF2084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کد </w:t>
      </w:r>
      <w:r w:rsidRPr="00821CB2">
        <w:rPr>
          <w:rFonts w:cs="B Nazanin"/>
          <w:b/>
          <w:bCs/>
          <w:sz w:val="24"/>
          <w:szCs w:val="24"/>
          <w:lang w:bidi="fa-IR"/>
        </w:rPr>
        <w:t>ORCID</w:t>
      </w: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 و تکمیل آن </w:t>
      </w:r>
    </w:p>
    <w:p w14:paraId="6903DB5A" w14:textId="77777777" w:rsidR="00C24776" w:rsidRPr="00821CB2" w:rsidRDefault="00C24776" w:rsidP="00BF2084">
      <w:pPr>
        <w:bidi/>
        <w:spacing w:line="240" w:lineRule="auto"/>
        <w:rPr>
          <w:rFonts w:cs="B Nazanin"/>
          <w:b/>
          <w:bCs/>
          <w:sz w:val="24"/>
          <w:szCs w:val="24"/>
          <w:lang w:bidi="fa-IR"/>
        </w:rPr>
      </w:pP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کد </w:t>
      </w:r>
      <w:r w:rsidRPr="00821CB2">
        <w:rPr>
          <w:rFonts w:cs="B Nazanin"/>
          <w:b/>
          <w:bCs/>
          <w:sz w:val="24"/>
          <w:szCs w:val="24"/>
          <w:lang w:bidi="fa-IR"/>
        </w:rPr>
        <w:t>Author ID</w:t>
      </w: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 برای مقالات منتشرشده در پایگاه استنادی </w:t>
      </w:r>
      <w:r w:rsidRPr="00821CB2">
        <w:rPr>
          <w:rFonts w:cs="B Nazanin"/>
          <w:b/>
          <w:bCs/>
          <w:sz w:val="24"/>
          <w:szCs w:val="24"/>
          <w:lang w:bidi="fa-IR"/>
        </w:rPr>
        <w:t>Scopus</w:t>
      </w:r>
    </w:p>
    <w:p w14:paraId="100F18B5" w14:textId="55D2E0B5" w:rsidR="00226D0E" w:rsidRPr="00067FEE" w:rsidRDefault="00C24776" w:rsidP="00067FEE">
      <w:pPr>
        <w:bidi/>
        <w:spacing w:line="240" w:lineRule="auto"/>
        <w:rPr>
          <w:rFonts w:cs="B Nazanin"/>
          <w:sz w:val="28"/>
          <w:szCs w:val="28"/>
          <w:rtl/>
          <w:lang w:bidi="fa-IR"/>
        </w:rPr>
      </w:pP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ارائه کد </w:t>
      </w:r>
      <w:r w:rsidRPr="00821CB2">
        <w:rPr>
          <w:rFonts w:cs="B Nazanin"/>
          <w:b/>
          <w:bCs/>
          <w:sz w:val="24"/>
          <w:szCs w:val="24"/>
          <w:lang w:bidi="fa-IR"/>
        </w:rPr>
        <w:t>Researcher ID</w:t>
      </w:r>
      <w:r w:rsidRPr="00821CB2">
        <w:rPr>
          <w:rFonts w:cs="B Nazanin" w:hint="cs"/>
          <w:b/>
          <w:bCs/>
          <w:sz w:val="24"/>
          <w:szCs w:val="24"/>
          <w:rtl/>
          <w:lang w:bidi="fa-IR"/>
        </w:rPr>
        <w:t xml:space="preserve"> برای مقالات منتشر شده در پایگاه استنادی </w:t>
      </w:r>
      <w:r w:rsidRPr="00821CB2">
        <w:rPr>
          <w:rFonts w:cs="B Nazanin"/>
          <w:b/>
          <w:bCs/>
          <w:sz w:val="24"/>
          <w:szCs w:val="24"/>
          <w:lang w:bidi="fa-IR"/>
        </w:rPr>
        <w:t>ISI WO</w:t>
      </w:r>
      <w:bookmarkStart w:id="0" w:name="_GoBack"/>
      <w:bookmarkEnd w:id="0"/>
      <w:r w:rsidRPr="00821CB2">
        <w:rPr>
          <w:rFonts w:cs="B Nazanin"/>
          <w:b/>
          <w:bCs/>
          <w:sz w:val="24"/>
          <w:szCs w:val="24"/>
          <w:lang w:bidi="fa-IR"/>
        </w:rPr>
        <w:t>S</w:t>
      </w:r>
    </w:p>
    <w:sectPr w:rsidR="00226D0E" w:rsidRPr="00067FEE" w:rsidSect="00324CC4">
      <w:headerReference w:type="default" r:id="rId7"/>
      <w:pgSz w:w="12240" w:h="15840"/>
      <w:pgMar w:top="737" w:right="851" w:bottom="73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CD5FE" w14:textId="77777777" w:rsidR="006225BA" w:rsidRDefault="006225BA" w:rsidP="00324CC4">
      <w:pPr>
        <w:spacing w:line="240" w:lineRule="auto"/>
      </w:pPr>
      <w:r>
        <w:separator/>
      </w:r>
    </w:p>
  </w:endnote>
  <w:endnote w:type="continuationSeparator" w:id="0">
    <w:p w14:paraId="0033B6CF" w14:textId="77777777" w:rsidR="006225BA" w:rsidRDefault="006225BA" w:rsidP="00324C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7F700C" w14:textId="77777777" w:rsidR="006225BA" w:rsidRDefault="006225BA" w:rsidP="00324CC4">
      <w:pPr>
        <w:spacing w:line="240" w:lineRule="auto"/>
      </w:pPr>
      <w:r>
        <w:separator/>
      </w:r>
    </w:p>
  </w:footnote>
  <w:footnote w:type="continuationSeparator" w:id="0">
    <w:p w14:paraId="0E5150A7" w14:textId="77777777" w:rsidR="006225BA" w:rsidRDefault="006225BA" w:rsidP="00324C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D50341" w14:textId="07D1F9C1" w:rsidR="00324CC4" w:rsidRDefault="00324CC4" w:rsidP="00324CC4">
    <w:pPr>
      <w:pStyle w:val="Header"/>
      <w:jc w:val="center"/>
    </w:pPr>
    <w:r w:rsidRPr="00067FEE">
      <w:rPr>
        <w:rFonts w:cs="B Nazanin"/>
        <w:noProof/>
        <w:lang w:bidi="fa-IR"/>
      </w:rPr>
      <w:drawing>
        <wp:inline distT="0" distB="0" distL="0" distR="0" wp14:anchorId="1D67109F" wp14:editId="15F55D62">
          <wp:extent cx="3916680" cy="789305"/>
          <wp:effectExtent l="0" t="0" r="0" b="0"/>
          <wp:docPr id="2" name="Picture 2" descr="مرکز آموزش عالی علوم پزشکی وارستگان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مرکز آموزش عالی علوم پزشکی وارستگان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16680" cy="789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CC7E80"/>
    <w:multiLevelType w:val="hybridMultilevel"/>
    <w:tmpl w:val="78D64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8C60D3"/>
    <w:multiLevelType w:val="hybridMultilevel"/>
    <w:tmpl w:val="8CEA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E36C2E"/>
    <w:multiLevelType w:val="hybridMultilevel"/>
    <w:tmpl w:val="CE60E0C4"/>
    <w:lvl w:ilvl="0" w:tplc="5844911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5C3BF5"/>
    <w:multiLevelType w:val="hybridMultilevel"/>
    <w:tmpl w:val="0A50EC36"/>
    <w:lvl w:ilvl="0" w:tplc="5844911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A57886"/>
    <w:multiLevelType w:val="hybridMultilevel"/>
    <w:tmpl w:val="F0D24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7I0sDAxMrEws7BQ0lEKTi0uzszPAykwqgUADSwFWywAAAA="/>
    <w:docVar w:name="EN.Layout" w:val="&lt;ENLayout&gt;&lt;Style&gt;BMC Nephr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</w:docVars>
  <w:rsids>
    <w:rsidRoot w:val="00EF3994"/>
    <w:rsid w:val="00055973"/>
    <w:rsid w:val="00067FEE"/>
    <w:rsid w:val="000701AF"/>
    <w:rsid w:val="0008169D"/>
    <w:rsid w:val="000A686E"/>
    <w:rsid w:val="000B3B97"/>
    <w:rsid w:val="001546C9"/>
    <w:rsid w:val="001953C0"/>
    <w:rsid w:val="00226D0E"/>
    <w:rsid w:val="00294E41"/>
    <w:rsid w:val="002B0744"/>
    <w:rsid w:val="002D6F67"/>
    <w:rsid w:val="00310A4B"/>
    <w:rsid w:val="00324CC4"/>
    <w:rsid w:val="003306A6"/>
    <w:rsid w:val="00345379"/>
    <w:rsid w:val="00407D97"/>
    <w:rsid w:val="00414B0F"/>
    <w:rsid w:val="00430905"/>
    <w:rsid w:val="00453508"/>
    <w:rsid w:val="004D4A1D"/>
    <w:rsid w:val="00527EBA"/>
    <w:rsid w:val="005F5F63"/>
    <w:rsid w:val="00601720"/>
    <w:rsid w:val="006225BA"/>
    <w:rsid w:val="0062668F"/>
    <w:rsid w:val="00682A66"/>
    <w:rsid w:val="006E10DB"/>
    <w:rsid w:val="00750440"/>
    <w:rsid w:val="00760878"/>
    <w:rsid w:val="00795CA3"/>
    <w:rsid w:val="00821CB2"/>
    <w:rsid w:val="00836CA8"/>
    <w:rsid w:val="0089692A"/>
    <w:rsid w:val="00897352"/>
    <w:rsid w:val="008B459B"/>
    <w:rsid w:val="00902A4F"/>
    <w:rsid w:val="009357E8"/>
    <w:rsid w:val="009938D6"/>
    <w:rsid w:val="009A6D51"/>
    <w:rsid w:val="009C773B"/>
    <w:rsid w:val="00A30DDA"/>
    <w:rsid w:val="00AA11EC"/>
    <w:rsid w:val="00AF4482"/>
    <w:rsid w:val="00AF79FA"/>
    <w:rsid w:val="00AF7A57"/>
    <w:rsid w:val="00B30037"/>
    <w:rsid w:val="00B302F3"/>
    <w:rsid w:val="00B55871"/>
    <w:rsid w:val="00BB14EB"/>
    <w:rsid w:val="00BF2084"/>
    <w:rsid w:val="00C03043"/>
    <w:rsid w:val="00C204D6"/>
    <w:rsid w:val="00C24776"/>
    <w:rsid w:val="00C46F99"/>
    <w:rsid w:val="00C8205D"/>
    <w:rsid w:val="00CA0228"/>
    <w:rsid w:val="00D0688C"/>
    <w:rsid w:val="00D66CA2"/>
    <w:rsid w:val="00D90F61"/>
    <w:rsid w:val="00E01378"/>
    <w:rsid w:val="00E25A25"/>
    <w:rsid w:val="00E41045"/>
    <w:rsid w:val="00EF3994"/>
    <w:rsid w:val="00F50632"/>
    <w:rsid w:val="00FA100E"/>
    <w:rsid w:val="00FF7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dec8ee"/>
    </o:shapedefaults>
    <o:shapelayout v:ext="edit">
      <o:idmap v:ext="edit" data="1"/>
    </o:shapelayout>
  </w:shapeDefaults>
  <w:decimalSymbol w:val="."/>
  <w:listSeparator w:val=","/>
  <w14:docId w14:val="09CA6F9C"/>
  <w15:docId w15:val="{EC33DA7C-8D95-4418-8907-799BD8F6E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482"/>
    <w:pPr>
      <w:spacing w:after="0"/>
    </w:pPr>
    <w:rPr>
      <w:rFonts w:cs="B Zar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4482"/>
    <w:pPr>
      <w:keepNext/>
      <w:keepLines/>
      <w:bidi/>
      <w:spacing w:before="480"/>
      <w:outlineLvl w:val="0"/>
    </w:pPr>
    <w:rPr>
      <w:rFonts w:ascii="B Titr" w:eastAsiaTheme="majorEastAsia" w:hAnsi="B Titr" w:cs="B Titr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4482"/>
    <w:pPr>
      <w:keepNext/>
      <w:keepLines/>
      <w:bidi/>
      <w:spacing w:before="200"/>
      <w:outlineLvl w:val="1"/>
    </w:pPr>
    <w:rPr>
      <w:rFonts w:ascii="B Titr" w:eastAsiaTheme="majorEastAsia" w:hAnsi="B Titr" w:cs="B Titr"/>
      <w:b/>
      <w:bCs/>
      <w:color w:val="C0504D" w:themeColor="accent2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F4482"/>
    <w:pPr>
      <w:keepNext/>
      <w:keepLines/>
      <w:spacing w:before="200"/>
      <w:outlineLvl w:val="2"/>
    </w:pPr>
    <w:rPr>
      <w:rFonts w:asciiTheme="majorHAnsi" w:eastAsiaTheme="majorEastAsia" w:hAnsiTheme="majorHAnsi" w:cs="B Titr"/>
      <w:b/>
      <w:color w:val="000000" w:themeColor="tex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4482"/>
    <w:rPr>
      <w:rFonts w:ascii="B Titr" w:eastAsiaTheme="majorEastAsia" w:hAnsi="B Titr" w:cs="B Titr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F4482"/>
    <w:rPr>
      <w:rFonts w:ascii="B Titr" w:eastAsiaTheme="majorEastAsia" w:hAnsi="B Titr" w:cs="B Titr"/>
      <w:b/>
      <w:bCs/>
      <w:color w:val="C0504D" w:themeColor="accen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F4482"/>
    <w:rPr>
      <w:rFonts w:asciiTheme="majorHAnsi" w:eastAsiaTheme="majorEastAsia" w:hAnsiTheme="majorHAnsi" w:cs="B Titr"/>
      <w:b/>
      <w:color w:val="000000" w:themeColor="text1"/>
      <w:szCs w:val="20"/>
    </w:rPr>
  </w:style>
  <w:style w:type="paragraph" w:styleId="ListParagraph">
    <w:name w:val="List Paragraph"/>
    <w:basedOn w:val="Normal"/>
    <w:uiPriority w:val="34"/>
    <w:qFormat/>
    <w:rsid w:val="00C204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4CC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CC4"/>
    <w:rPr>
      <w:rFonts w:cs="B Zar"/>
    </w:rPr>
  </w:style>
  <w:style w:type="paragraph" w:styleId="Footer">
    <w:name w:val="footer"/>
    <w:basedOn w:val="Normal"/>
    <w:link w:val="FooterChar"/>
    <w:uiPriority w:val="99"/>
    <w:unhideWhenUsed/>
    <w:rsid w:val="00324CC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CC4"/>
    <w:rPr>
      <w:rFonts w:cs="B Z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ahSystem</dc:creator>
  <cp:lastModifiedBy>F1</cp:lastModifiedBy>
  <cp:revision>2</cp:revision>
  <cp:lastPrinted>2019-05-22T08:56:00Z</cp:lastPrinted>
  <dcterms:created xsi:type="dcterms:W3CDTF">2021-04-17T06:21:00Z</dcterms:created>
  <dcterms:modified xsi:type="dcterms:W3CDTF">2021-04-17T06:21:00Z</dcterms:modified>
</cp:coreProperties>
</file>